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2DB59" w14:textId="1924EEBD" w:rsidR="00782CEE" w:rsidRDefault="00782CEE" w:rsidP="00782CEE">
      <w:pPr>
        <w:rPr>
          <w:rFonts w:ascii="XCCW Joined 1a" w:hAnsi="XCCW Joined 1a" w:cs="Calibri"/>
          <w:sz w:val="20"/>
          <w:szCs w:val="20"/>
        </w:rPr>
      </w:pPr>
      <w:r w:rsidRPr="00390C89">
        <w:rPr>
          <w:rFonts w:ascii="XCCW Joined 1a" w:hAnsi="XCCW Joined 1a"/>
        </w:rPr>
        <w:t xml:space="preserve">Knowledge organiser for Year </w:t>
      </w:r>
      <w:r>
        <w:rPr>
          <w:rFonts w:ascii="XCCW Joined 1a" w:hAnsi="XCCW Joined 1a"/>
        </w:rPr>
        <w:t>1</w:t>
      </w:r>
      <w:r w:rsidRPr="00390C89">
        <w:rPr>
          <w:rFonts w:ascii="XCCW Joined 1a" w:hAnsi="XCCW Joined 1a"/>
        </w:rPr>
        <w:t xml:space="preserve"> R.E. </w:t>
      </w:r>
      <w:r w:rsidR="001576A5">
        <w:rPr>
          <w:rFonts w:ascii="XCCW Joined 1a" w:hAnsi="XCCW Joined 1a"/>
        </w:rPr>
        <w:t>–</w:t>
      </w:r>
      <w:r w:rsidRPr="00390C89">
        <w:rPr>
          <w:rFonts w:ascii="XCCW Joined 1a" w:hAnsi="XCCW Joined 1a"/>
        </w:rPr>
        <w:t xml:space="preserve"> </w:t>
      </w:r>
      <w:r w:rsidR="001576A5">
        <w:rPr>
          <w:rFonts w:ascii="XCCW Joined 1a" w:hAnsi="XCCW Joined 1a" w:cs="Calibri"/>
          <w:b/>
          <w:bCs/>
          <w:sz w:val="20"/>
          <w:szCs w:val="20"/>
        </w:rPr>
        <w:t xml:space="preserve">Who brought </w:t>
      </w:r>
      <w:r w:rsidR="0078108D">
        <w:rPr>
          <w:rFonts w:ascii="XCCW Joined 1a" w:hAnsi="XCCW Joined 1a" w:cs="Calibri"/>
          <w:b/>
          <w:bCs/>
          <w:sz w:val="20"/>
          <w:szCs w:val="20"/>
        </w:rPr>
        <w:t xml:space="preserve">messages about God </w:t>
      </w:r>
      <w:r w:rsidR="00F919A6">
        <w:rPr>
          <w:rFonts w:ascii="XCCW Joined 1a" w:hAnsi="XCCW Joined 1a" w:cs="Calibri"/>
          <w:b/>
          <w:bCs/>
          <w:sz w:val="20"/>
          <w:szCs w:val="20"/>
        </w:rPr>
        <w:t>and what did they da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82CEE" w14:paraId="3C2442E2" w14:textId="77777777" w:rsidTr="00C9113E">
        <w:tc>
          <w:tcPr>
            <w:tcW w:w="10456" w:type="dxa"/>
            <w:shd w:val="clear" w:color="auto" w:fill="FF61D6"/>
          </w:tcPr>
          <w:p w14:paraId="3505D760" w14:textId="2115CE7A" w:rsidR="00782CEE" w:rsidRDefault="00782CEE" w:rsidP="00C9113E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>Unit -</w:t>
            </w:r>
            <w:r w:rsidRPr="00390C89">
              <w:rPr>
                <w:rFonts w:ascii="XCCW Joined 1a" w:hAnsi="XCCW Joined 1a" w:cs="Calibri"/>
                <w:sz w:val="20"/>
                <w:szCs w:val="20"/>
              </w:rPr>
              <w:t xml:space="preserve"> </w:t>
            </w:r>
            <w:r w:rsidR="00F919A6">
              <w:rPr>
                <w:rFonts w:ascii="XCCW Joined 1a" w:hAnsi="XCCW Joined 1a" w:cs="Calibri"/>
                <w:b/>
                <w:bCs/>
                <w:sz w:val="20"/>
                <w:szCs w:val="20"/>
              </w:rPr>
              <w:t>Who brought messages about God and what did they day?</w:t>
            </w:r>
          </w:p>
        </w:tc>
      </w:tr>
      <w:tr w:rsidR="00782CEE" w14:paraId="2100AB86" w14:textId="77777777" w:rsidTr="00C9113E">
        <w:tc>
          <w:tcPr>
            <w:tcW w:w="10456" w:type="dxa"/>
          </w:tcPr>
          <w:p w14:paraId="2AFD4C47" w14:textId="77777777" w:rsidR="000A1054" w:rsidRDefault="000A1054" w:rsidP="00782CEE">
            <w:pPr>
              <w:pStyle w:val="ListParagraph"/>
              <w:numPr>
                <w:ilvl w:val="0"/>
                <w:numId w:val="1"/>
              </w:numPr>
              <w:rPr>
                <w:rFonts w:ascii="XCCW Joined 1a" w:eastAsia="Calibri" w:hAnsi="XCCW Joined 1a" w:cs="Calibri"/>
              </w:rPr>
            </w:pPr>
            <w:r w:rsidRPr="000A1054">
              <w:rPr>
                <w:rFonts w:ascii="XCCW Joined 1a" w:eastAsia="Calibri" w:hAnsi="XCCW Joined 1a" w:cs="Calibri"/>
              </w:rPr>
              <w:t>What is a prophet?</w:t>
            </w:r>
          </w:p>
          <w:p w14:paraId="321A57DF" w14:textId="77777777" w:rsidR="00B514DE" w:rsidRDefault="00B514DE" w:rsidP="00782CEE">
            <w:pPr>
              <w:pStyle w:val="ListParagraph"/>
              <w:numPr>
                <w:ilvl w:val="0"/>
                <w:numId w:val="1"/>
              </w:numPr>
              <w:rPr>
                <w:rFonts w:ascii="XCCW Joined 1a" w:eastAsia="Calibri" w:hAnsi="XCCW Joined 1a" w:cs="Calibri"/>
              </w:rPr>
            </w:pPr>
            <w:r w:rsidRPr="00B514DE">
              <w:rPr>
                <w:rFonts w:ascii="XCCW Joined 1a" w:eastAsia="Calibri" w:hAnsi="XCCW Joined 1a" w:cs="Calibri"/>
              </w:rPr>
              <w:t>What is a promise and why do we make these?</w:t>
            </w:r>
          </w:p>
          <w:p w14:paraId="325FD1CE" w14:textId="1DDFB831" w:rsidR="00782CEE" w:rsidRPr="00390C89" w:rsidRDefault="00EB41AB" w:rsidP="00782CEE">
            <w:pPr>
              <w:pStyle w:val="ListParagraph"/>
              <w:numPr>
                <w:ilvl w:val="0"/>
                <w:numId w:val="1"/>
              </w:numPr>
              <w:rPr>
                <w:rFonts w:ascii="XCCW Joined 1a" w:eastAsia="Calibri" w:hAnsi="XCCW Joined 1a" w:cs="Calibri"/>
              </w:rPr>
            </w:pPr>
            <w:r w:rsidRPr="00EB41AB">
              <w:rPr>
                <w:rFonts w:ascii="XCCW Joined 1a" w:eastAsia="Calibri" w:hAnsi="XCCW Joined 1a" w:cs="Calibri"/>
              </w:rPr>
              <w:t>What does the Bible say about the birth of Jesus?</w:t>
            </w:r>
          </w:p>
        </w:tc>
      </w:tr>
      <w:tr w:rsidR="00001845" w14:paraId="7056A648" w14:textId="77777777" w:rsidTr="00CF5693">
        <w:tc>
          <w:tcPr>
            <w:tcW w:w="10456" w:type="dxa"/>
            <w:shd w:val="clear" w:color="auto" w:fill="FF66CC"/>
          </w:tcPr>
          <w:p w14:paraId="598221C7" w14:textId="34CF5FF8" w:rsidR="00001845" w:rsidRPr="00CF5693" w:rsidRDefault="00001845" w:rsidP="00001845">
            <w:pPr>
              <w:rPr>
                <w:rFonts w:ascii="XCCW Joined 1a" w:hAnsi="XCCW Joined 1a" w:cs="Calibri"/>
                <w:b/>
                <w:bCs/>
                <w:sz w:val="20"/>
                <w:szCs w:val="20"/>
              </w:rPr>
            </w:pPr>
            <w:r w:rsidRPr="00CF5693">
              <w:rPr>
                <w:rFonts w:ascii="XCCW Joined 1a" w:hAnsi="XCCW Joined 1a" w:cs="Calibri"/>
                <w:b/>
                <w:bCs/>
                <w:sz w:val="20"/>
                <w:szCs w:val="20"/>
              </w:rPr>
              <w:t>I will already be able to</w:t>
            </w:r>
            <w:r w:rsidR="00174033" w:rsidRPr="00CF5693">
              <w:rPr>
                <w:rFonts w:ascii="XCCW Joined 1a" w:hAnsi="XCCW Joined 1a" w:cs="Calibri"/>
                <w:b/>
                <w:bCs/>
                <w:sz w:val="20"/>
                <w:szCs w:val="20"/>
              </w:rPr>
              <w:t>-</w:t>
            </w:r>
          </w:p>
        </w:tc>
      </w:tr>
      <w:tr w:rsidR="00001845" w14:paraId="3DB3318F" w14:textId="77777777" w:rsidTr="00C9113E">
        <w:tc>
          <w:tcPr>
            <w:tcW w:w="10456" w:type="dxa"/>
          </w:tcPr>
          <w:p w14:paraId="2A2FE9AE" w14:textId="77777777" w:rsidR="00001845" w:rsidRDefault="00C51D65" w:rsidP="00174033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 xml:space="preserve">Recognise that </w:t>
            </w:r>
            <w:r w:rsidR="00F75B45">
              <w:rPr>
                <w:rFonts w:ascii="XCCW Joined 1a" w:eastAsia="Calibri" w:hAnsi="XCCW Joined 1a" w:cs="Calibri"/>
              </w:rPr>
              <w:t>people have different beliefs</w:t>
            </w:r>
          </w:p>
          <w:p w14:paraId="00A7BABA" w14:textId="3E0E1E6F" w:rsidR="00780F7C" w:rsidRPr="00174033" w:rsidRDefault="00A540B2" w:rsidP="00174033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 xml:space="preserve">Understand the past through </w:t>
            </w:r>
            <w:r w:rsidR="0007130A">
              <w:rPr>
                <w:rFonts w:ascii="XCCW Joined 1a" w:eastAsia="Calibri" w:hAnsi="XCCW Joined 1a" w:cs="Calibri"/>
              </w:rPr>
              <w:t>settings</w:t>
            </w:r>
            <w:r w:rsidR="00A91A9F">
              <w:rPr>
                <w:rFonts w:ascii="XCCW Joined 1a" w:eastAsia="Calibri" w:hAnsi="XCCW Joined 1a" w:cs="Calibri"/>
              </w:rPr>
              <w:t>, characters</w:t>
            </w:r>
            <w:r w:rsidR="00D50172">
              <w:rPr>
                <w:rFonts w:ascii="XCCW Joined 1a" w:eastAsia="Calibri" w:hAnsi="XCCW Joined 1a" w:cs="Calibri"/>
              </w:rPr>
              <w:t xml:space="preserve"> and event</w:t>
            </w:r>
            <w:r w:rsidR="00281A20">
              <w:rPr>
                <w:rFonts w:ascii="XCCW Joined 1a" w:eastAsia="Calibri" w:hAnsi="XCCW Joined 1a" w:cs="Calibri"/>
              </w:rPr>
              <w:t>s</w:t>
            </w:r>
            <w:r w:rsidR="00CF5693">
              <w:rPr>
                <w:rFonts w:ascii="XCCW Joined 1a" w:eastAsia="Calibri" w:hAnsi="XCCW Joined 1a" w:cs="Calibri"/>
              </w:rPr>
              <w:t xml:space="preserve"> encountered in books and storytelling.</w:t>
            </w:r>
          </w:p>
        </w:tc>
      </w:tr>
    </w:tbl>
    <w:tbl>
      <w:tblPr>
        <w:tblStyle w:val="TableGrid"/>
        <w:tblpPr w:leftFromText="180" w:rightFromText="180" w:vertAnchor="text" w:horzAnchor="margin" w:tblpY="1231"/>
        <w:tblW w:w="0" w:type="auto"/>
        <w:tblLook w:val="04A0" w:firstRow="1" w:lastRow="0" w:firstColumn="1" w:lastColumn="0" w:noHBand="0" w:noVBand="1"/>
      </w:tblPr>
      <w:tblGrid>
        <w:gridCol w:w="3539"/>
        <w:gridCol w:w="6917"/>
      </w:tblGrid>
      <w:tr w:rsidR="00782CEE" w14:paraId="02119C81" w14:textId="77777777" w:rsidTr="00782CEE">
        <w:tc>
          <w:tcPr>
            <w:tcW w:w="10456" w:type="dxa"/>
            <w:gridSpan w:val="2"/>
            <w:shd w:val="clear" w:color="auto" w:fill="FF61D6"/>
          </w:tcPr>
          <w:p w14:paraId="109D6AA9" w14:textId="16378EB9" w:rsidR="00782CEE" w:rsidRDefault="00782CEE" w:rsidP="00782CEE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>Vocabulary.</w:t>
            </w:r>
          </w:p>
        </w:tc>
      </w:tr>
      <w:tr w:rsidR="00782CEE" w14:paraId="375A4C16" w14:textId="77777777" w:rsidTr="00782CEE">
        <w:tc>
          <w:tcPr>
            <w:tcW w:w="3539" w:type="dxa"/>
          </w:tcPr>
          <w:p w14:paraId="78ADC2CC" w14:textId="0410ABD9" w:rsidR="00782CEE" w:rsidRPr="004B518D" w:rsidRDefault="00DB4E35" w:rsidP="00DB4E35">
            <w:pPr>
              <w:pStyle w:val="SoWBullet1"/>
              <w:spacing w:line="276" w:lineRule="auto"/>
              <w:ind w:left="0" w:firstLine="0"/>
              <w:rPr>
                <w:rFonts w:ascii="Calibri" w:hAnsi="Calibri" w:cs="Arial"/>
                <w:b/>
                <w:iCs/>
                <w:sz w:val="22"/>
                <w:szCs w:val="22"/>
              </w:rPr>
            </w:pPr>
            <w:r w:rsidRPr="004B518D">
              <w:rPr>
                <w:rFonts w:ascii="Calibri" w:hAnsi="Calibri" w:cs="Arial"/>
                <w:b/>
                <w:iCs/>
                <w:sz w:val="22"/>
                <w:szCs w:val="22"/>
              </w:rPr>
              <w:t>Bible</w:t>
            </w:r>
          </w:p>
        </w:tc>
        <w:tc>
          <w:tcPr>
            <w:tcW w:w="6917" w:type="dxa"/>
          </w:tcPr>
          <w:p w14:paraId="3D170652" w14:textId="00A29DCA" w:rsidR="00782CEE" w:rsidRDefault="007E2A53" w:rsidP="00782CEE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>A specia</w:t>
            </w:r>
            <w:r w:rsidR="0048370F">
              <w:rPr>
                <w:rFonts w:ascii="XCCW Joined 1a" w:eastAsia="Calibri" w:hAnsi="XCCW Joined 1a" w:cs="Calibri"/>
              </w:rPr>
              <w:t>l, holy book for Christians</w:t>
            </w:r>
            <w:r>
              <w:rPr>
                <w:rFonts w:ascii="XCCW Joined 1a" w:eastAsia="Calibri" w:hAnsi="XCCW Joined 1a" w:cs="Calibri"/>
              </w:rPr>
              <w:t>.</w:t>
            </w:r>
          </w:p>
        </w:tc>
      </w:tr>
      <w:tr w:rsidR="00782CEE" w14:paraId="5A5A6CBD" w14:textId="77777777" w:rsidTr="00782CEE">
        <w:tc>
          <w:tcPr>
            <w:tcW w:w="3539" w:type="dxa"/>
          </w:tcPr>
          <w:p w14:paraId="1E25A8BC" w14:textId="39EB0DAB" w:rsidR="00782CEE" w:rsidRPr="004B518D" w:rsidRDefault="006E5A04" w:rsidP="006E5A04">
            <w:pPr>
              <w:pStyle w:val="SoWBullet1"/>
              <w:spacing w:line="276" w:lineRule="auto"/>
              <w:ind w:left="0" w:firstLine="0"/>
              <w:rPr>
                <w:rFonts w:ascii="XCCW Joined 1a" w:eastAsia="Calibri" w:hAnsi="XCCW Joined 1a" w:cs="Calibri"/>
                <w:b/>
              </w:rPr>
            </w:pPr>
            <w:r w:rsidRPr="004B518D">
              <w:rPr>
                <w:rFonts w:ascii="Calibri" w:hAnsi="Calibri" w:cs="Arial"/>
                <w:b/>
                <w:iCs/>
                <w:sz w:val="22"/>
                <w:szCs w:val="22"/>
              </w:rPr>
              <w:t>Old Testament</w:t>
            </w:r>
          </w:p>
        </w:tc>
        <w:tc>
          <w:tcPr>
            <w:tcW w:w="6917" w:type="dxa"/>
          </w:tcPr>
          <w:p w14:paraId="25C6E560" w14:textId="712D8DD1" w:rsidR="00782CEE" w:rsidRDefault="0048370F" w:rsidP="00782CEE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 xml:space="preserve">The first </w:t>
            </w:r>
            <w:r w:rsidR="00C70C77">
              <w:rPr>
                <w:rFonts w:ascii="XCCW Joined 1a" w:eastAsia="Calibri" w:hAnsi="XCCW Joined 1a" w:cs="Calibri"/>
              </w:rPr>
              <w:t xml:space="preserve">part of the bible, </w:t>
            </w:r>
            <w:r w:rsidR="00AD754F">
              <w:rPr>
                <w:rFonts w:ascii="XCCW Joined 1a" w:eastAsia="Calibri" w:hAnsi="XCCW Joined 1a" w:cs="Calibri"/>
              </w:rPr>
              <w:t>before Jesus’ birth</w:t>
            </w:r>
          </w:p>
        </w:tc>
      </w:tr>
      <w:tr w:rsidR="00782CEE" w14:paraId="169D458B" w14:textId="77777777" w:rsidTr="00782CEE">
        <w:tc>
          <w:tcPr>
            <w:tcW w:w="3539" w:type="dxa"/>
          </w:tcPr>
          <w:p w14:paraId="5A0A78D5" w14:textId="031E1CC2" w:rsidR="00782CEE" w:rsidRPr="004B518D" w:rsidRDefault="00466DC9" w:rsidP="00466DC9">
            <w:pPr>
              <w:pStyle w:val="SoWBullet1"/>
              <w:spacing w:line="276" w:lineRule="auto"/>
              <w:ind w:left="0" w:firstLine="0"/>
              <w:rPr>
                <w:rFonts w:ascii="Calibri" w:hAnsi="Calibri" w:cs="Arial"/>
                <w:b/>
                <w:iCs/>
                <w:sz w:val="22"/>
                <w:szCs w:val="22"/>
              </w:rPr>
            </w:pPr>
            <w:r w:rsidRPr="004B518D">
              <w:rPr>
                <w:rFonts w:ascii="Calibri" w:hAnsi="Calibri" w:cs="Arial"/>
                <w:b/>
                <w:iCs/>
                <w:sz w:val="22"/>
                <w:szCs w:val="22"/>
              </w:rPr>
              <w:t>Promise</w:t>
            </w:r>
          </w:p>
        </w:tc>
        <w:tc>
          <w:tcPr>
            <w:tcW w:w="6917" w:type="dxa"/>
          </w:tcPr>
          <w:p w14:paraId="5ECA6BFA" w14:textId="273EE258" w:rsidR="00782CEE" w:rsidRDefault="00421E59" w:rsidP="00782CEE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 xml:space="preserve">Saying </w:t>
            </w:r>
            <w:r w:rsidR="00172F40">
              <w:rPr>
                <w:rFonts w:ascii="XCCW Joined 1a" w:eastAsia="Calibri" w:hAnsi="XCCW Joined 1a" w:cs="Calibri"/>
              </w:rPr>
              <w:t xml:space="preserve">something that will </w:t>
            </w:r>
            <w:proofErr w:type="gramStart"/>
            <w:r w:rsidR="00172F40">
              <w:rPr>
                <w:rFonts w:ascii="XCCW Joined 1a" w:eastAsia="Calibri" w:hAnsi="XCCW Joined 1a" w:cs="Calibri"/>
              </w:rPr>
              <w:t>definitely happen</w:t>
            </w:r>
            <w:proofErr w:type="gramEnd"/>
          </w:p>
        </w:tc>
      </w:tr>
      <w:tr w:rsidR="00782CEE" w14:paraId="0BD1AD1D" w14:textId="77777777" w:rsidTr="00782CEE">
        <w:tc>
          <w:tcPr>
            <w:tcW w:w="3539" w:type="dxa"/>
          </w:tcPr>
          <w:p w14:paraId="2A81924E" w14:textId="3D094A1B" w:rsidR="00782CEE" w:rsidRPr="004B518D" w:rsidRDefault="00726D32" w:rsidP="00726D32">
            <w:pPr>
              <w:pStyle w:val="SoWBullet1"/>
              <w:spacing w:line="276" w:lineRule="auto"/>
              <w:ind w:left="0" w:firstLine="0"/>
              <w:rPr>
                <w:rFonts w:ascii="Calibri" w:hAnsi="Calibri" w:cs="Arial"/>
                <w:b/>
                <w:iCs/>
                <w:sz w:val="22"/>
                <w:szCs w:val="22"/>
              </w:rPr>
            </w:pPr>
            <w:r w:rsidRPr="004B518D">
              <w:rPr>
                <w:rFonts w:ascii="Calibri" w:hAnsi="Calibri" w:cs="Arial"/>
                <w:b/>
                <w:iCs/>
                <w:sz w:val="22"/>
                <w:szCs w:val="22"/>
              </w:rPr>
              <w:t>Forgive</w:t>
            </w:r>
          </w:p>
        </w:tc>
        <w:tc>
          <w:tcPr>
            <w:tcW w:w="6917" w:type="dxa"/>
          </w:tcPr>
          <w:p w14:paraId="47D685A4" w14:textId="0335E52C" w:rsidR="00782CEE" w:rsidRDefault="00172F40" w:rsidP="00782CEE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 xml:space="preserve">To stop feeling angry about something </w:t>
            </w:r>
            <w:r w:rsidR="001D1C7A">
              <w:rPr>
                <w:rFonts w:ascii="XCCW Joined 1a" w:eastAsia="Calibri" w:hAnsi="XCCW Joined 1a" w:cs="Calibri"/>
              </w:rPr>
              <w:t>after someone did something wrong</w:t>
            </w:r>
          </w:p>
        </w:tc>
      </w:tr>
      <w:tr w:rsidR="00782CEE" w14:paraId="6A5E2CD9" w14:textId="77777777" w:rsidTr="00782CEE">
        <w:tc>
          <w:tcPr>
            <w:tcW w:w="3539" w:type="dxa"/>
          </w:tcPr>
          <w:p w14:paraId="05EADE6C" w14:textId="33DB2343" w:rsidR="00782CEE" w:rsidRPr="004B518D" w:rsidRDefault="00605148" w:rsidP="00605148">
            <w:pPr>
              <w:pStyle w:val="SoWBullet1"/>
              <w:spacing w:line="276" w:lineRule="auto"/>
              <w:ind w:left="0" w:firstLine="0"/>
              <w:rPr>
                <w:rFonts w:ascii="Calibri" w:hAnsi="Calibri" w:cs="Arial"/>
                <w:b/>
                <w:iCs/>
                <w:sz w:val="22"/>
                <w:szCs w:val="22"/>
              </w:rPr>
            </w:pPr>
            <w:r w:rsidRPr="004B518D">
              <w:rPr>
                <w:rFonts w:ascii="Calibri" w:hAnsi="Calibri" w:cs="Arial"/>
                <w:b/>
                <w:iCs/>
                <w:sz w:val="22"/>
                <w:szCs w:val="22"/>
              </w:rPr>
              <w:t>Christian</w:t>
            </w:r>
          </w:p>
        </w:tc>
        <w:tc>
          <w:tcPr>
            <w:tcW w:w="6917" w:type="dxa"/>
          </w:tcPr>
          <w:p w14:paraId="1E638125" w14:textId="4C59C39E" w:rsidR="00782CEE" w:rsidRDefault="001D1C7A" w:rsidP="00782CEE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>A name for people who follow Christianity.</w:t>
            </w:r>
            <w:r w:rsidR="00782CEE">
              <w:rPr>
                <w:noProof/>
                <w:lang w:eastAsia="en-GB"/>
              </w:rPr>
              <w:t xml:space="preserve"> </w:t>
            </w:r>
            <w:r w:rsidR="00782CEE">
              <w:rPr>
                <w:rFonts w:ascii="XCCW Joined 1a" w:eastAsia="Calibri" w:hAnsi="XCCW Joined 1a" w:cs="Calibri"/>
              </w:rPr>
              <w:t xml:space="preserve"> </w:t>
            </w:r>
          </w:p>
        </w:tc>
      </w:tr>
      <w:tr w:rsidR="007E2A53" w14:paraId="283389F7" w14:textId="77777777" w:rsidTr="00782CEE">
        <w:tc>
          <w:tcPr>
            <w:tcW w:w="3539" w:type="dxa"/>
          </w:tcPr>
          <w:p w14:paraId="280CBF58" w14:textId="029B0562" w:rsidR="007E2A53" w:rsidRPr="004B518D" w:rsidRDefault="00A6486B" w:rsidP="00A6486B">
            <w:pPr>
              <w:pStyle w:val="SoWBullet1"/>
              <w:spacing w:line="276" w:lineRule="auto"/>
              <w:ind w:left="0" w:firstLine="0"/>
              <w:rPr>
                <w:rFonts w:ascii="Calibri" w:hAnsi="Calibri" w:cs="Arial"/>
                <w:b/>
                <w:iCs/>
                <w:sz w:val="22"/>
                <w:szCs w:val="22"/>
              </w:rPr>
            </w:pPr>
            <w:r w:rsidRPr="004B518D">
              <w:rPr>
                <w:rFonts w:ascii="Calibri" w:hAnsi="Calibri" w:cs="Arial"/>
                <w:b/>
                <w:iCs/>
                <w:sz w:val="22"/>
                <w:szCs w:val="22"/>
              </w:rPr>
              <w:t>Word of God</w:t>
            </w:r>
          </w:p>
        </w:tc>
        <w:tc>
          <w:tcPr>
            <w:tcW w:w="6917" w:type="dxa"/>
          </w:tcPr>
          <w:p w14:paraId="0C154CE4" w14:textId="15A212BC" w:rsidR="007E2A53" w:rsidRDefault="00F71955" w:rsidP="00782CEE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>Lessons, promises and advice from God.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82CEE" w14:paraId="7C7CF25E" w14:textId="77777777" w:rsidTr="00C9113E">
        <w:tc>
          <w:tcPr>
            <w:tcW w:w="10456" w:type="dxa"/>
            <w:shd w:val="clear" w:color="auto" w:fill="FF61D6"/>
          </w:tcPr>
          <w:p w14:paraId="5C9FE0B9" w14:textId="77777777" w:rsidR="00782CEE" w:rsidRDefault="00782CEE" w:rsidP="00C9113E">
            <w:pPr>
              <w:rPr>
                <w:rFonts w:ascii="XCCW Joined 1a" w:eastAsia="Calibri" w:hAnsi="XCCW Joined 1a" w:cs="Calibri"/>
              </w:rPr>
            </w:pPr>
            <w:r>
              <w:rPr>
                <w:rFonts w:ascii="XCCW Joined 1a" w:eastAsia="Calibri" w:hAnsi="XCCW Joined 1a" w:cs="Calibri"/>
              </w:rPr>
              <w:t>I will be able to</w:t>
            </w:r>
          </w:p>
        </w:tc>
      </w:tr>
      <w:tr w:rsidR="00782CEE" w:rsidRPr="00390C89" w14:paraId="423F6711" w14:textId="77777777" w:rsidTr="00C9113E">
        <w:tc>
          <w:tcPr>
            <w:tcW w:w="10456" w:type="dxa"/>
          </w:tcPr>
          <w:p w14:paraId="56A280F5" w14:textId="356259C2" w:rsidR="00346331" w:rsidRPr="001A6FEC" w:rsidRDefault="00346331" w:rsidP="00346331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Lines="60" w:after="144" w:line="276" w:lineRule="auto"/>
              <w:rPr>
                <w:rFonts w:ascii="Calibri" w:hAnsi="Calibri" w:cs="Arial"/>
                <w:iCs/>
              </w:rPr>
            </w:pPr>
            <w:r>
              <w:rPr>
                <w:rFonts w:ascii="Calibri" w:hAnsi="Calibri" w:cs="Arial"/>
                <w:iCs/>
              </w:rPr>
              <w:t>Recall and n</w:t>
            </w:r>
            <w:r w:rsidRPr="001A6FEC">
              <w:rPr>
                <w:rFonts w:ascii="Calibri" w:hAnsi="Calibri" w:cs="Arial"/>
                <w:iCs/>
              </w:rPr>
              <w:t xml:space="preserve">ame some of the early figures in the Old Testament, retelling stories and talking about figures such as Abraham, Isaac, </w:t>
            </w:r>
            <w:proofErr w:type="gramStart"/>
            <w:r w:rsidRPr="001A6FEC">
              <w:rPr>
                <w:rFonts w:ascii="Calibri" w:hAnsi="Calibri" w:cs="Arial"/>
                <w:iCs/>
              </w:rPr>
              <w:t>Jacob</w:t>
            </w:r>
            <w:proofErr w:type="gramEnd"/>
            <w:r w:rsidRPr="001A6FEC">
              <w:rPr>
                <w:rFonts w:ascii="Calibri" w:hAnsi="Calibri" w:cs="Arial"/>
                <w:iCs/>
              </w:rPr>
              <w:t xml:space="preserve"> and Joseph.</w:t>
            </w:r>
          </w:p>
          <w:p w14:paraId="27B768E2" w14:textId="35A06EC0" w:rsidR="00782CEE" w:rsidRPr="00390C89" w:rsidRDefault="00A76AEB" w:rsidP="00346331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Lines="60" w:after="144" w:line="276" w:lineRule="auto"/>
              <w:rPr>
                <w:rFonts w:ascii="XCCW Joined 1a" w:eastAsia="Calibri" w:hAnsi="XCCW Joined 1a" w:cs="Calibri"/>
              </w:rPr>
            </w:pPr>
            <w:r w:rsidRPr="001A6FEC">
              <w:rPr>
                <w:rFonts w:ascii="Calibri" w:hAnsi="Calibri" w:cs="Arial"/>
                <w:iCs/>
              </w:rPr>
              <w:t>Retell</w:t>
            </w:r>
            <w:r>
              <w:rPr>
                <w:rFonts w:ascii="Calibri" w:hAnsi="Calibri" w:cs="Arial"/>
                <w:iCs/>
              </w:rPr>
              <w:t xml:space="preserve">, respond to </w:t>
            </w:r>
            <w:proofErr w:type="gramStart"/>
            <w:r>
              <w:rPr>
                <w:rFonts w:ascii="Calibri" w:hAnsi="Calibri" w:cs="Arial"/>
                <w:iCs/>
              </w:rPr>
              <w:t>questions</w:t>
            </w:r>
            <w:proofErr w:type="gramEnd"/>
            <w:r w:rsidRPr="001A6FEC">
              <w:rPr>
                <w:rFonts w:ascii="Calibri" w:hAnsi="Calibri" w:cs="Arial"/>
                <w:iCs/>
              </w:rPr>
              <w:t xml:space="preserve"> and suggest meanings for stories about the birth of Jesus.  Talk about how Christians believe Jesus is special and call him the ‘Son of God’.</w:t>
            </w:r>
            <w:r w:rsidRPr="001A6FEC">
              <w:rPr>
                <w:rFonts w:ascii="Calibri" w:hAnsi="Calibri" w:cs="Arial"/>
                <w:b/>
                <w:iCs/>
              </w:rPr>
              <w:t xml:space="preserve">  </w:t>
            </w:r>
          </w:p>
        </w:tc>
      </w:tr>
    </w:tbl>
    <w:p w14:paraId="1561BD29" w14:textId="0F0BCAA6" w:rsidR="00782CEE" w:rsidRDefault="00782CEE" w:rsidP="00782CEE"/>
    <w:p w14:paraId="173F9652" w14:textId="4CA3AD98" w:rsidR="00F05F78" w:rsidRDefault="005A6B8D" w:rsidP="00CD2EE8">
      <w:pPr>
        <w:jc w:val="center"/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2DBAB666" wp14:editId="545A3776">
            <wp:simplePos x="0" y="0"/>
            <wp:positionH relativeFrom="column">
              <wp:posOffset>10795</wp:posOffset>
            </wp:positionH>
            <wp:positionV relativeFrom="paragraph">
              <wp:posOffset>2212340</wp:posOffset>
            </wp:positionV>
            <wp:extent cx="3086100" cy="2144395"/>
            <wp:effectExtent l="0" t="0" r="0" b="8255"/>
            <wp:wrapSquare wrapText="bothSides"/>
            <wp:docPr id="4" name="Picture 4" descr="A picture containing sky, sunset, outdoor, fly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sky, sunset, outdoor, fly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14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57AA">
        <w:rPr>
          <w:noProof/>
        </w:rPr>
        <w:drawing>
          <wp:inline distT="0" distB="0" distL="0" distR="0" wp14:anchorId="1ED22A14" wp14:editId="56FEBEB4">
            <wp:extent cx="2917391" cy="2187806"/>
            <wp:effectExtent l="0" t="0" r="0" b="3175"/>
            <wp:docPr id="3" name="Picture 3" descr="226 Pinky Promise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226 Pinky Promise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486" cy="2196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477231" wp14:editId="55F490B3">
            <wp:extent cx="3100080" cy="1970315"/>
            <wp:effectExtent l="0" t="0" r="508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3856" cy="197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F6FE5">
        <w:rPr>
          <w:noProof/>
        </w:rPr>
        <w:drawing>
          <wp:inline distT="0" distB="0" distL="0" distR="0" wp14:anchorId="206F2E37" wp14:editId="07A526B3">
            <wp:extent cx="2873037" cy="2154916"/>
            <wp:effectExtent l="0" t="0" r="3810" b="0"/>
            <wp:docPr id="1" name="Picture 1" descr="FreeBibleimages :: Jacob tricks his father :: Jacob deceives Isaac into  giving him his blessing instead of Esau (Genesis 27:1-2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eBibleimages :: Jacob tricks his father :: Jacob deceives Isaac into  giving him his blessing instead of Esau (Genesis 27:1-29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137" cy="2172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EE8" w:rsidRPr="00CD2EE8">
        <w:t xml:space="preserve"> </w:t>
      </w:r>
    </w:p>
    <w:sectPr w:rsidR="00F05F78" w:rsidSect="00390C8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CCW Joined 1a">
    <w:altName w:val="Calibri"/>
    <w:charset w:val="00"/>
    <w:family w:val="script"/>
    <w:pitch w:val="variable"/>
    <w:sig w:usb0="800000A7" w:usb1="10000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D0115"/>
    <w:multiLevelType w:val="hybridMultilevel"/>
    <w:tmpl w:val="C286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16210A"/>
    <w:multiLevelType w:val="hybridMultilevel"/>
    <w:tmpl w:val="C286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200FD6"/>
    <w:multiLevelType w:val="hybridMultilevel"/>
    <w:tmpl w:val="5A0CEB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DE2E6E"/>
    <w:multiLevelType w:val="hybridMultilevel"/>
    <w:tmpl w:val="00C27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885F00"/>
    <w:multiLevelType w:val="hybridMultilevel"/>
    <w:tmpl w:val="CAA009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1MLSwNDM2MLU0NTBQ0lEKTi0uzszPAykwrgUAOzGl8CwAAAA="/>
  </w:docVars>
  <w:rsids>
    <w:rsidRoot w:val="00782CEE"/>
    <w:rsid w:val="00001845"/>
    <w:rsid w:val="0007130A"/>
    <w:rsid w:val="000A1054"/>
    <w:rsid w:val="000C71D4"/>
    <w:rsid w:val="001576A5"/>
    <w:rsid w:val="00172F40"/>
    <w:rsid w:val="00174033"/>
    <w:rsid w:val="001D1C7A"/>
    <w:rsid w:val="00281A20"/>
    <w:rsid w:val="00346331"/>
    <w:rsid w:val="00421E59"/>
    <w:rsid w:val="00466DC9"/>
    <w:rsid w:val="0048370F"/>
    <w:rsid w:val="004B518D"/>
    <w:rsid w:val="005A6B8D"/>
    <w:rsid w:val="00605148"/>
    <w:rsid w:val="006E5A04"/>
    <w:rsid w:val="00726D32"/>
    <w:rsid w:val="00780F7C"/>
    <w:rsid w:val="0078108D"/>
    <w:rsid w:val="00782CEE"/>
    <w:rsid w:val="007E2A53"/>
    <w:rsid w:val="008A5A64"/>
    <w:rsid w:val="008F6FE5"/>
    <w:rsid w:val="00A540B2"/>
    <w:rsid w:val="00A6486B"/>
    <w:rsid w:val="00A76AEB"/>
    <w:rsid w:val="00A91A9F"/>
    <w:rsid w:val="00AD754F"/>
    <w:rsid w:val="00B514DE"/>
    <w:rsid w:val="00C51D65"/>
    <w:rsid w:val="00C70C77"/>
    <w:rsid w:val="00CB153B"/>
    <w:rsid w:val="00CD2EE8"/>
    <w:rsid w:val="00CF5693"/>
    <w:rsid w:val="00D43CF2"/>
    <w:rsid w:val="00D50172"/>
    <w:rsid w:val="00DB4E35"/>
    <w:rsid w:val="00DE2D61"/>
    <w:rsid w:val="00E41F37"/>
    <w:rsid w:val="00E9297D"/>
    <w:rsid w:val="00EB41AB"/>
    <w:rsid w:val="00F05F78"/>
    <w:rsid w:val="00F71955"/>
    <w:rsid w:val="00F75B45"/>
    <w:rsid w:val="00F919A6"/>
    <w:rsid w:val="00F91A5F"/>
    <w:rsid w:val="00FC5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3DCE3"/>
  <w15:chartTrackingRefBased/>
  <w15:docId w15:val="{23A4831D-4248-4F07-B58B-87ECD1C4D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C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2C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2CEE"/>
    <w:pPr>
      <w:ind w:left="720"/>
      <w:contextualSpacing/>
    </w:pPr>
  </w:style>
  <w:style w:type="paragraph" w:customStyle="1" w:styleId="SoWBullet1">
    <w:name w:val="SoWBullet1"/>
    <w:rsid w:val="00DB4E35"/>
    <w:pPr>
      <w:widowControl w:val="0"/>
      <w:tabs>
        <w:tab w:val="left" w:pos="170"/>
      </w:tabs>
      <w:spacing w:after="0" w:line="200" w:lineRule="exact"/>
      <w:ind w:left="170" w:hanging="170"/>
    </w:pPr>
    <w:rPr>
      <w:rFonts w:ascii="Arial" w:eastAsia="Times New Roman" w:hAnsi="Arial" w:cs="Times New Roman"/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customXml" Target="../customXml/item1.xm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C27056E162834A97C854612B271478" ma:contentTypeVersion="15" ma:contentTypeDescription="Create a new document." ma:contentTypeScope="" ma:versionID="c3979166b8d8042d1b23c45da4231e90">
  <xsd:schema xmlns:xsd="http://www.w3.org/2001/XMLSchema" xmlns:xs="http://www.w3.org/2001/XMLSchema" xmlns:p="http://schemas.microsoft.com/office/2006/metadata/properties" xmlns:ns2="155c3746-ae48-404a-bd7c-b017849a1a27" xmlns:ns3="f44effce-00d5-4318-a497-8a91a9f5485c" targetNamespace="http://schemas.microsoft.com/office/2006/metadata/properties" ma:root="true" ma:fieldsID="49029ad576876fb1dd8eefde31bf10e7" ns2:_="" ns3:_="">
    <xsd:import namespace="155c3746-ae48-404a-bd7c-b017849a1a27"/>
    <xsd:import namespace="f44effce-00d5-4318-a497-8a91a9f548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5c3746-ae48-404a-bd7c-b017849a1a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effce-00d5-4318-a497-8a91a9f548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155c3746-ae48-404a-bd7c-b017849a1a27" xsi:nil="true"/>
    <SharedWithUsers xmlns="f44effce-00d5-4318-a497-8a91a9f5485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3B9E448-043E-431E-B1F3-135C16787633}"/>
</file>

<file path=customXml/itemProps2.xml><?xml version="1.0" encoding="utf-8"?>
<ds:datastoreItem xmlns:ds="http://schemas.openxmlformats.org/officeDocument/2006/customXml" ds:itemID="{D47ED35E-6EA7-432A-949E-1950742F623E}"/>
</file>

<file path=customXml/itemProps3.xml><?xml version="1.0" encoding="utf-8"?>
<ds:datastoreItem xmlns:ds="http://schemas.openxmlformats.org/officeDocument/2006/customXml" ds:itemID="{D1D8363D-4E4B-4DDB-BF4D-8874CF28BF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 Hansen</dc:creator>
  <cp:keywords/>
  <dc:description/>
  <cp:lastModifiedBy>Nils Hansen</cp:lastModifiedBy>
  <cp:revision>2</cp:revision>
  <dcterms:created xsi:type="dcterms:W3CDTF">2022-03-24T11:03:00Z</dcterms:created>
  <dcterms:modified xsi:type="dcterms:W3CDTF">2022-03-24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C27056E162834A97C854612B271478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